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8</w:t>
      </w:r>
      <w:r>
        <w:t xml:space="preserve"> </w:t>
      </w:r>
      <w:r>
        <w:t xml:space="preserve">06:26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7f9a28f4b898c205d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8T06:26:33Z</dcterms:created>
  <dcterms:modified xsi:type="dcterms:W3CDTF">2022-09-08T06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8 06:26:27</vt:lpwstr>
  </property>
</Properties>
</file>